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[༢༧༢བ]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[༢༧༣ན]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9535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